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A24DDD" w:rsidR="00225EA7" w:rsidP="00A24DDD" w:rsidRDefault="00225EA7" w14:paraId="43A4128E" w14:textId="20A587D9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A24DDD">
        <w:rPr>
          <w:b/>
          <w:bCs/>
          <w:sz w:val="28"/>
          <w:szCs w:val="28"/>
        </w:rPr>
        <w:t>Notes for working on Smarter Sorting Challenge</w:t>
      </w:r>
    </w:p>
    <w:p w:rsidR="00225EA7" w:rsidP="00225EA7" w:rsidRDefault="00225EA7" w14:paraId="5FB020D3" w14:textId="77777777">
      <w:pPr>
        <w:spacing w:after="0" w:line="240" w:lineRule="auto"/>
      </w:pPr>
    </w:p>
    <w:p w:rsidR="000E0ED5" w:rsidP="00225EA7" w:rsidRDefault="000E0ED5" w14:paraId="37564618" w14:textId="354DA4F7">
      <w:pPr>
        <w:spacing w:after="0" w:line="240" w:lineRule="auto"/>
      </w:pPr>
      <w:r>
        <w:t>My philosophy of development is to:</w:t>
      </w:r>
    </w:p>
    <w:p w:rsidR="000E0ED5" w:rsidP="0090700F" w:rsidRDefault="000E0ED5" w14:paraId="7EBE7A68" w14:textId="0D7B61D0">
      <w:pPr>
        <w:pStyle w:val="ListParagraph"/>
        <w:numPr>
          <w:ilvl w:val="0"/>
          <w:numId w:val="4"/>
        </w:numPr>
        <w:spacing w:after="0" w:line="240" w:lineRule="auto"/>
      </w:pPr>
      <w:r>
        <w:t>Gather requirements from clients</w:t>
      </w:r>
    </w:p>
    <w:p w:rsidR="000E0ED5" w:rsidP="0090700F" w:rsidRDefault="000E0ED5" w14:paraId="516417D7" w14:textId="0182C652">
      <w:pPr>
        <w:pStyle w:val="ListParagraph"/>
        <w:numPr>
          <w:ilvl w:val="0"/>
          <w:numId w:val="4"/>
        </w:numPr>
        <w:spacing w:after="0" w:line="240" w:lineRule="auto"/>
      </w:pPr>
      <w:r>
        <w:t>Develop something for them</w:t>
      </w:r>
    </w:p>
    <w:p w:rsidR="003D3A1B" w:rsidP="003D3A1B" w:rsidRDefault="000E0ED5" w14:paraId="63559E2F" w14:textId="77777777">
      <w:pPr>
        <w:pStyle w:val="ListParagraph"/>
        <w:numPr>
          <w:ilvl w:val="0"/>
          <w:numId w:val="4"/>
        </w:numPr>
        <w:spacing w:after="0" w:line="240" w:lineRule="auto"/>
      </w:pPr>
      <w:r>
        <w:t>What I deliver to the client should do what I say it will do. It may or may not do what the client wants.</w:t>
      </w:r>
      <w:r w:rsidR="003D3A1B">
        <w:t xml:space="preserve"> </w:t>
      </w:r>
    </w:p>
    <w:p w:rsidR="000E0ED5" w:rsidP="003D3A1B" w:rsidRDefault="00C53E8D" w14:paraId="7D2925F0" w14:textId="7FFB360D">
      <w:pPr>
        <w:pStyle w:val="ListParagraph"/>
        <w:numPr>
          <w:ilvl w:val="1"/>
          <w:numId w:val="4"/>
        </w:numPr>
        <w:spacing w:after="0" w:line="240" w:lineRule="auto"/>
      </w:pPr>
      <w:r>
        <w:t xml:space="preserve">The phrase NO EGO fits here. After I deliver something the client we continue a conversation that will follow the product its entire life cycle. </w:t>
      </w:r>
    </w:p>
    <w:p w:rsidR="0002648B" w:rsidP="00C1317E" w:rsidRDefault="0002648B" w14:paraId="3DF2ACDF" w14:textId="7F3FFFD3">
      <w:pPr>
        <w:pStyle w:val="ListParagraph"/>
        <w:numPr>
          <w:ilvl w:val="1"/>
          <w:numId w:val="4"/>
        </w:numPr>
        <w:spacing w:after="0" w:line="240" w:lineRule="auto"/>
      </w:pPr>
      <w:r>
        <w:t>People prefer to edit than to create</w:t>
      </w:r>
    </w:p>
    <w:p w:rsidR="0002648B" w:rsidP="003D3A1B" w:rsidRDefault="0002648B" w14:paraId="554636FD" w14:textId="3F72FC40">
      <w:pPr>
        <w:pStyle w:val="ListParagraph"/>
        <w:numPr>
          <w:ilvl w:val="1"/>
          <w:numId w:val="4"/>
        </w:numPr>
        <w:spacing w:after="0" w:line="240" w:lineRule="auto"/>
      </w:pPr>
      <w:r>
        <w:t>They might not know exactly what they want</w:t>
      </w:r>
    </w:p>
    <w:p w:rsidR="0002648B" w:rsidP="003D3A1B" w:rsidRDefault="0002648B" w14:paraId="3943EC4E" w14:textId="0459933F">
      <w:pPr>
        <w:pStyle w:val="ListParagraph"/>
        <w:numPr>
          <w:ilvl w:val="1"/>
          <w:numId w:val="4"/>
        </w:numPr>
        <w:spacing w:after="0" w:line="240" w:lineRule="auto"/>
      </w:pPr>
      <w:r>
        <w:t>They might not know what is possible</w:t>
      </w:r>
    </w:p>
    <w:p w:rsidR="0002648B" w:rsidP="003D3A1B" w:rsidRDefault="0002648B" w14:paraId="7B727C86" w14:textId="397EC2BB">
      <w:pPr>
        <w:pStyle w:val="ListParagraph"/>
        <w:numPr>
          <w:ilvl w:val="1"/>
          <w:numId w:val="4"/>
        </w:numPr>
        <w:spacing w:after="0" w:line="240" w:lineRule="auto"/>
      </w:pPr>
      <w:r>
        <w:t>Miscommunications do happen!</w:t>
      </w:r>
    </w:p>
    <w:p w:rsidR="0002648B" w:rsidP="00225EA7" w:rsidRDefault="0090700F" w14:paraId="4F0148B0" w14:textId="5CF59C97">
      <w:pPr>
        <w:spacing w:after="0" w:line="240" w:lineRule="auto"/>
      </w:pPr>
      <w:r>
        <w:t>The goal is a to get usable product into use! And to remember we are all in this together and have the same goal – a successful company!</w:t>
      </w:r>
    </w:p>
    <w:p w:rsidR="000E0ED5" w:rsidP="00225EA7" w:rsidRDefault="000E0ED5" w14:paraId="35F1640D" w14:textId="2AFF1102">
      <w:pPr>
        <w:spacing w:after="0" w:line="240" w:lineRule="auto"/>
      </w:pPr>
    </w:p>
    <w:p w:rsidRPr="005734A6" w:rsidR="005734A6" w:rsidP="00225EA7" w:rsidRDefault="005734A6" w14:paraId="163C3838" w14:textId="46D61A3D">
      <w:pPr>
        <w:spacing w:after="0" w:line="240" w:lineRule="auto"/>
        <w:rPr>
          <w:b/>
          <w:bCs/>
          <w:sz w:val="24"/>
          <w:szCs w:val="24"/>
        </w:rPr>
      </w:pPr>
      <w:r w:rsidRPr="005734A6">
        <w:rPr>
          <w:b/>
          <w:bCs/>
          <w:sz w:val="24"/>
          <w:szCs w:val="24"/>
        </w:rPr>
        <w:t>Notes:</w:t>
      </w:r>
    </w:p>
    <w:p w:rsidR="005734A6" w:rsidP="00225EA7" w:rsidRDefault="005734A6" w14:paraId="1EB9704D" w14:textId="77777777">
      <w:pPr>
        <w:spacing w:after="0" w:line="240" w:lineRule="auto"/>
      </w:pPr>
    </w:p>
    <w:p w:rsidR="00225EA7" w:rsidP="00225EA7" w:rsidRDefault="00225EA7" w14:paraId="790CD0AC" w14:textId="16838794">
      <w:pPr>
        <w:pStyle w:val="ListParagraph"/>
        <w:numPr>
          <w:ilvl w:val="0"/>
          <w:numId w:val="5"/>
        </w:numPr>
        <w:spacing w:after="0" w:line="240" w:lineRule="auto"/>
        <w:rPr/>
      </w:pPr>
      <w:r w:rsidR="20570943">
        <w:rPr/>
        <w:t xml:space="preserve">Load up docker environment: docker-compose -f </w:t>
      </w:r>
      <w:proofErr w:type="spellStart"/>
      <w:r w:rsidR="20570943">
        <w:rPr/>
        <w:t>dcd.yml</w:t>
      </w:r>
      <w:proofErr w:type="spellEnd"/>
      <w:r w:rsidR="20570943">
        <w:rPr/>
        <w:t xml:space="preserve"> </w:t>
      </w:r>
      <w:proofErr w:type="gramStart"/>
      <w:r w:rsidR="20570943">
        <w:rPr/>
        <w:t xml:space="preserve">up </w:t>
      </w:r>
      <w:r w:rsidR="20570943">
        <w:rPr/>
        <w:t>:</w:t>
      </w:r>
      <w:proofErr w:type="gramEnd"/>
    </w:p>
    <w:p w:rsidR="00225EA7" w:rsidP="005734A6" w:rsidRDefault="00225EA7" w14:paraId="3220CCA3" w14:textId="198E0970">
      <w:pPr>
        <w:pStyle w:val="ListParagraph"/>
        <w:numPr>
          <w:ilvl w:val="0"/>
          <w:numId w:val="5"/>
        </w:numPr>
        <w:spacing w:after="0" w:line="240" w:lineRule="auto"/>
      </w:pPr>
      <w:r>
        <w:t>Work in docker environment: docker exec -</w:t>
      </w:r>
      <w:proofErr w:type="spellStart"/>
      <w:r>
        <w:t>ti</w:t>
      </w:r>
      <w:proofErr w:type="spellEnd"/>
      <w:r>
        <w:t xml:space="preserve"> 28512e74d12e bash </w:t>
      </w:r>
    </w:p>
    <w:p w:rsidR="00225EA7" w:rsidP="00225EA7" w:rsidRDefault="00225EA7" w14:paraId="1C162B76" w14:textId="4B160127">
      <w:pPr>
        <w:spacing w:after="0" w:line="240" w:lineRule="auto"/>
      </w:pPr>
    </w:p>
    <w:p w:rsidRPr="005734A6" w:rsidR="005734A6" w:rsidP="00225EA7" w:rsidRDefault="005734A6" w14:paraId="26372470" w14:textId="581D81D5">
      <w:pPr>
        <w:spacing w:after="0" w:line="240" w:lineRule="auto"/>
        <w:rPr>
          <w:b/>
          <w:bCs/>
          <w:sz w:val="24"/>
          <w:szCs w:val="24"/>
        </w:rPr>
      </w:pPr>
      <w:r w:rsidRPr="005734A6">
        <w:rPr>
          <w:b/>
          <w:bCs/>
          <w:sz w:val="24"/>
          <w:szCs w:val="24"/>
        </w:rPr>
        <w:t>What I did:</w:t>
      </w:r>
    </w:p>
    <w:p w:rsidR="005734A6" w:rsidP="00225EA7" w:rsidRDefault="005734A6" w14:paraId="6C4C1C2C" w14:textId="77777777">
      <w:pPr>
        <w:spacing w:after="0" w:line="240" w:lineRule="auto"/>
      </w:pPr>
    </w:p>
    <w:p w:rsidR="00225EA7" w:rsidP="00225EA7" w:rsidRDefault="00225EA7" w14:paraId="0FB7BF48" w14:textId="77777777">
      <w:pPr>
        <w:spacing w:after="0" w:line="240" w:lineRule="auto"/>
      </w:pPr>
      <w:r>
        <w:t xml:space="preserve">Add to </w:t>
      </w:r>
      <w:proofErr w:type="spellStart"/>
      <w:r>
        <w:t>Gemfile</w:t>
      </w:r>
      <w:proofErr w:type="spellEnd"/>
      <w:r>
        <w:t xml:space="preserve"> </w:t>
      </w:r>
    </w:p>
    <w:p w:rsidR="00225EA7" w:rsidP="00225EA7" w:rsidRDefault="00225EA7" w14:paraId="71A2C014" w14:textId="77777777">
      <w:pPr>
        <w:pStyle w:val="ListParagraph"/>
        <w:numPr>
          <w:ilvl w:val="0"/>
          <w:numId w:val="2"/>
        </w:numPr>
        <w:spacing w:after="0" w:line="240" w:lineRule="auto"/>
      </w:pPr>
      <w:r>
        <w:t>gem '</w:t>
      </w:r>
      <w:proofErr w:type="spellStart"/>
      <w:r>
        <w:t>activerecord</w:t>
      </w:r>
      <w:proofErr w:type="spellEnd"/>
      <w:r>
        <w:t xml:space="preserve">' </w:t>
      </w:r>
    </w:p>
    <w:p w:rsidR="00225EA7" w:rsidP="00225EA7" w:rsidRDefault="00225EA7" w14:paraId="6E82653C" w14:textId="77777777">
      <w:pPr>
        <w:pStyle w:val="ListParagraph"/>
        <w:numPr>
          <w:ilvl w:val="0"/>
          <w:numId w:val="2"/>
        </w:numPr>
        <w:spacing w:after="0" w:line="240" w:lineRule="auto"/>
      </w:pPr>
      <w:r>
        <w:t>gem '</w:t>
      </w:r>
      <w:proofErr w:type="spellStart"/>
      <w:r>
        <w:t>sinatra-activerecord</w:t>
      </w:r>
      <w:proofErr w:type="spellEnd"/>
      <w:r>
        <w:t xml:space="preserve">' </w:t>
      </w:r>
    </w:p>
    <w:p w:rsidR="00225EA7" w:rsidP="00225EA7" w:rsidRDefault="00225EA7" w14:paraId="17A81C3C" w14:textId="77777777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gem 'sqlite3' </w:t>
      </w:r>
    </w:p>
    <w:p w:rsidR="00225EA7" w:rsidP="00225EA7" w:rsidRDefault="00225EA7" w14:paraId="3CBAC5AE" w14:textId="2E0B731E">
      <w:pPr>
        <w:pStyle w:val="ListParagraph"/>
        <w:numPr>
          <w:ilvl w:val="0"/>
          <w:numId w:val="2"/>
        </w:numPr>
        <w:spacing w:after="0" w:line="240" w:lineRule="auto"/>
      </w:pPr>
      <w:r>
        <w:t xml:space="preserve">gem 'rake' </w:t>
      </w:r>
    </w:p>
    <w:p w:rsidR="00225EA7" w:rsidP="00225EA7" w:rsidRDefault="00225EA7" w14:paraId="7E56C919" w14:textId="77777777">
      <w:pPr>
        <w:spacing w:after="0" w:line="240" w:lineRule="auto"/>
      </w:pPr>
    </w:p>
    <w:p w:rsidR="00225EA7" w:rsidP="00225EA7" w:rsidRDefault="00225EA7" w14:paraId="626DC5A2" w14:textId="69F0A3EC">
      <w:pPr>
        <w:spacing w:after="0" w:line="240" w:lineRule="auto"/>
      </w:pPr>
      <w:r>
        <w:t xml:space="preserve">bundle </w:t>
      </w:r>
      <w:proofErr w:type="gramStart"/>
      <w:r>
        <w:t>install</w:t>
      </w:r>
      <w:proofErr w:type="gramEnd"/>
      <w:r>
        <w:t xml:space="preserve"> </w:t>
      </w:r>
    </w:p>
    <w:p w:rsidR="00225EA7" w:rsidP="00225EA7" w:rsidRDefault="00225EA7" w14:paraId="617A2691" w14:textId="77777777">
      <w:pPr>
        <w:spacing w:after="0" w:line="240" w:lineRule="auto"/>
      </w:pPr>
    </w:p>
    <w:p w:rsidR="00225EA7" w:rsidP="00225EA7" w:rsidRDefault="00225EA7" w14:paraId="26266224" w14:textId="77777777">
      <w:pPr>
        <w:spacing w:after="0" w:line="240" w:lineRule="auto"/>
      </w:pPr>
      <w:r>
        <w:t xml:space="preserve">Add to </w:t>
      </w:r>
      <w:proofErr w:type="spellStart"/>
      <w:r>
        <w:t>app.rb</w:t>
      </w:r>
      <w:proofErr w:type="spellEnd"/>
      <w:r>
        <w:t xml:space="preserve"> </w:t>
      </w:r>
    </w:p>
    <w:p w:rsidR="00225EA7" w:rsidP="00225EA7" w:rsidRDefault="00225EA7" w14:paraId="0DCF4911" w14:textId="5759A97E">
      <w:pPr>
        <w:pStyle w:val="ListParagraph"/>
        <w:numPr>
          <w:ilvl w:val="0"/>
          <w:numId w:val="1"/>
        </w:numPr>
        <w:spacing w:after="0" w:line="240" w:lineRule="auto"/>
      </w:pPr>
      <w:r>
        <w:t>require '</w:t>
      </w:r>
      <w:proofErr w:type="spellStart"/>
      <w:r>
        <w:t>sinatra</w:t>
      </w:r>
      <w:proofErr w:type="spellEnd"/>
      <w:r>
        <w:t>/</w:t>
      </w:r>
      <w:proofErr w:type="spellStart"/>
      <w:r>
        <w:t>activerecord</w:t>
      </w:r>
      <w:proofErr w:type="spellEnd"/>
      <w:r>
        <w:t xml:space="preserve">' </w:t>
      </w:r>
    </w:p>
    <w:p w:rsidR="00225EA7" w:rsidP="00225EA7" w:rsidRDefault="00225EA7" w14:paraId="08A9A39F" w14:textId="77777777">
      <w:pPr>
        <w:pStyle w:val="ListParagraph"/>
        <w:numPr>
          <w:ilvl w:val="0"/>
          <w:numId w:val="1"/>
        </w:numPr>
        <w:spacing w:after="0" w:line="240" w:lineRule="auto"/>
      </w:pPr>
      <w:proofErr w:type="gramStart"/>
      <w:r>
        <w:t>set :database</w:t>
      </w:r>
      <w:proofErr w:type="gramEnd"/>
      <w:r>
        <w:t xml:space="preserve">, "sqlite3:library.sqlite3" </w:t>
      </w:r>
    </w:p>
    <w:p w:rsidR="00225EA7" w:rsidP="00225EA7" w:rsidRDefault="00225EA7" w14:paraId="422E9D9E" w14:textId="77777777">
      <w:pPr>
        <w:spacing w:after="0" w:line="240" w:lineRule="auto"/>
      </w:pPr>
    </w:p>
    <w:p w:rsidR="00225EA7" w:rsidP="00225EA7" w:rsidRDefault="00225EA7" w14:paraId="11619C74" w14:textId="77777777">
      <w:pPr>
        <w:spacing w:after="0" w:line="240" w:lineRule="auto"/>
      </w:pPr>
      <w:r>
        <w:t xml:space="preserve">Create a </w:t>
      </w:r>
      <w:proofErr w:type="spellStart"/>
      <w:r>
        <w:t>Rakefile</w:t>
      </w:r>
      <w:proofErr w:type="spellEnd"/>
      <w:r>
        <w:t xml:space="preserve"> </w:t>
      </w:r>
    </w:p>
    <w:p w:rsidR="00923E2A" w:rsidP="00225EA7" w:rsidRDefault="00923E2A" w14:paraId="5D59ACCB" w14:textId="37076906">
      <w:pPr>
        <w:pStyle w:val="ListParagraph"/>
        <w:numPr>
          <w:ilvl w:val="0"/>
          <w:numId w:val="3"/>
        </w:numPr>
        <w:spacing w:after="0" w:line="240" w:lineRule="auto"/>
      </w:pPr>
      <w:r>
        <w:t>require '</w:t>
      </w:r>
      <w:proofErr w:type="spellStart"/>
      <w:r>
        <w:t>sinatra</w:t>
      </w:r>
      <w:proofErr w:type="spellEnd"/>
      <w:r>
        <w:t>/</w:t>
      </w:r>
      <w:proofErr w:type="spellStart"/>
      <w:r>
        <w:t>activerecord</w:t>
      </w:r>
      <w:proofErr w:type="spellEnd"/>
      <w:r>
        <w:t>’</w:t>
      </w:r>
    </w:p>
    <w:p w:rsidR="00225EA7" w:rsidP="00225EA7" w:rsidRDefault="00225EA7" w14:paraId="084441F3" w14:textId="524FE038">
      <w:pPr>
        <w:pStyle w:val="ListParagraph"/>
        <w:numPr>
          <w:ilvl w:val="0"/>
          <w:numId w:val="3"/>
        </w:numPr>
        <w:spacing w:after="0" w:line="240" w:lineRule="auto"/>
      </w:pPr>
      <w:r>
        <w:t>require '</w:t>
      </w:r>
      <w:proofErr w:type="spellStart"/>
      <w:r>
        <w:t>sinatra</w:t>
      </w:r>
      <w:proofErr w:type="spellEnd"/>
      <w:r>
        <w:t>/</w:t>
      </w:r>
      <w:proofErr w:type="spellStart"/>
      <w:r>
        <w:t>activerecord</w:t>
      </w:r>
      <w:proofErr w:type="spellEnd"/>
      <w:r>
        <w:t xml:space="preserve">/rake' </w:t>
      </w:r>
    </w:p>
    <w:p w:rsidR="00225EA7" w:rsidP="00225EA7" w:rsidRDefault="00225EA7" w14:paraId="288CBCA6" w14:textId="77777777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require </w:t>
      </w:r>
      <w:proofErr w:type="gramStart"/>
      <w:r>
        <w:t>'./</w:t>
      </w:r>
      <w:proofErr w:type="gramEnd"/>
      <w:r>
        <w:t xml:space="preserve">app' </w:t>
      </w:r>
    </w:p>
    <w:p w:rsidR="00225EA7" w:rsidP="00225EA7" w:rsidRDefault="00225EA7" w14:paraId="3A2DE33A" w14:textId="77777777">
      <w:pPr>
        <w:spacing w:after="0" w:line="240" w:lineRule="auto"/>
      </w:pPr>
    </w:p>
    <w:p w:rsidR="00C4070D" w:rsidP="00225EA7" w:rsidRDefault="006842C9" w14:paraId="0D730762" w14:textId="31613AF9">
      <w:pPr>
        <w:spacing w:after="0" w:line="240" w:lineRule="auto"/>
      </w:pPr>
      <w:r w:rsidRPr="006842C9">
        <w:t xml:space="preserve">rake </w:t>
      </w:r>
      <w:proofErr w:type="spellStart"/>
      <w:proofErr w:type="gramStart"/>
      <w:r w:rsidRPr="006842C9">
        <w:t>db:create</w:t>
      </w:r>
      <w:proofErr w:type="gramEnd"/>
      <w:r w:rsidRPr="006842C9">
        <w:t>_migration</w:t>
      </w:r>
      <w:proofErr w:type="spellEnd"/>
      <w:r w:rsidRPr="006842C9">
        <w:t xml:space="preserve"> NAME=</w:t>
      </w:r>
      <w:proofErr w:type="spellStart"/>
      <w:r w:rsidRPr="006842C9">
        <w:t>create_</w:t>
      </w:r>
      <w:r w:rsidR="000246C7">
        <w:t>book</w:t>
      </w:r>
      <w:r w:rsidRPr="006842C9">
        <w:t>_table</w:t>
      </w:r>
      <w:proofErr w:type="spellEnd"/>
    </w:p>
    <w:p w:rsidR="000246C7" w:rsidP="00225EA7" w:rsidRDefault="000246C7" w14:paraId="7A2022E4" w14:textId="0C6D7A06">
      <w:pPr>
        <w:spacing w:after="0" w:line="240" w:lineRule="auto"/>
      </w:pPr>
      <w:r w:rsidRPr="006842C9">
        <w:t xml:space="preserve">rake </w:t>
      </w:r>
      <w:proofErr w:type="spellStart"/>
      <w:proofErr w:type="gramStart"/>
      <w:r w:rsidRPr="006842C9">
        <w:t>db:create</w:t>
      </w:r>
      <w:proofErr w:type="gramEnd"/>
      <w:r w:rsidRPr="006842C9">
        <w:t>_migration</w:t>
      </w:r>
      <w:proofErr w:type="spellEnd"/>
      <w:r w:rsidRPr="006842C9">
        <w:t xml:space="preserve"> NAME=</w:t>
      </w:r>
      <w:proofErr w:type="spellStart"/>
      <w:r w:rsidRPr="006842C9">
        <w:t>create_</w:t>
      </w:r>
      <w:r>
        <w:t>wrote</w:t>
      </w:r>
      <w:r w:rsidRPr="006842C9">
        <w:t>_table</w:t>
      </w:r>
      <w:proofErr w:type="spellEnd"/>
    </w:p>
    <w:p w:rsidR="008A7EF7" w:rsidP="008A7EF7" w:rsidRDefault="008A7EF7" w14:paraId="0467DED9" w14:textId="5EEEF1A6">
      <w:pPr>
        <w:spacing w:after="0" w:line="240" w:lineRule="auto"/>
      </w:pPr>
      <w:r w:rsidRPr="006842C9">
        <w:t xml:space="preserve">rake </w:t>
      </w:r>
      <w:proofErr w:type="spellStart"/>
      <w:proofErr w:type="gramStart"/>
      <w:r w:rsidRPr="006842C9">
        <w:t>db:create</w:t>
      </w:r>
      <w:proofErr w:type="gramEnd"/>
      <w:r w:rsidRPr="006842C9">
        <w:t>_migration</w:t>
      </w:r>
      <w:proofErr w:type="spellEnd"/>
      <w:r w:rsidRPr="006842C9">
        <w:t xml:space="preserve"> NAME=</w:t>
      </w:r>
      <w:proofErr w:type="spellStart"/>
      <w:r w:rsidRPr="006842C9">
        <w:t>create_</w:t>
      </w:r>
      <w:r w:rsidR="000246C7">
        <w:t>author</w:t>
      </w:r>
      <w:r w:rsidRPr="006842C9">
        <w:t>_table</w:t>
      </w:r>
      <w:proofErr w:type="spellEnd"/>
    </w:p>
    <w:p w:rsidR="000246C7" w:rsidP="008A7EF7" w:rsidRDefault="000246C7" w14:paraId="0FB9535C" w14:textId="2DBF2E4B">
      <w:pPr>
        <w:spacing w:after="0" w:line="240" w:lineRule="auto"/>
      </w:pPr>
      <w:r w:rsidRPr="006842C9">
        <w:t xml:space="preserve">rake </w:t>
      </w:r>
      <w:proofErr w:type="spellStart"/>
      <w:proofErr w:type="gramStart"/>
      <w:r w:rsidRPr="006842C9">
        <w:t>db:create</w:t>
      </w:r>
      <w:proofErr w:type="gramEnd"/>
      <w:r w:rsidRPr="006842C9">
        <w:t>_migration</w:t>
      </w:r>
      <w:proofErr w:type="spellEnd"/>
      <w:r w:rsidRPr="006842C9">
        <w:t xml:space="preserve"> NAME=</w:t>
      </w:r>
      <w:proofErr w:type="spellStart"/>
      <w:r w:rsidRPr="006842C9">
        <w:t>create_</w:t>
      </w:r>
      <w:r>
        <w:t>section</w:t>
      </w:r>
      <w:r w:rsidRPr="006842C9">
        <w:t>_table</w:t>
      </w:r>
      <w:proofErr w:type="spellEnd"/>
    </w:p>
    <w:p w:rsidR="008A7EF7" w:rsidP="00225EA7" w:rsidRDefault="00794345" w14:paraId="3E7048CA" w14:textId="4BA8ED47">
      <w:pPr>
        <w:spacing w:after="0" w:line="240" w:lineRule="auto"/>
      </w:pPr>
      <w:r>
        <w:t xml:space="preserve">rake </w:t>
      </w:r>
      <w:proofErr w:type="spellStart"/>
      <w:proofErr w:type="gramStart"/>
      <w:r>
        <w:t>db:create</w:t>
      </w:r>
      <w:proofErr w:type="gramEnd"/>
      <w:r>
        <w:t>_migration</w:t>
      </w:r>
      <w:proofErr w:type="spellEnd"/>
      <w:r>
        <w:t xml:space="preserve"> NAME=</w:t>
      </w:r>
      <w:proofErr w:type="spellStart"/>
      <w:r>
        <w:t>create_booksview_</w:t>
      </w:r>
      <w:r w:rsidR="00DD4929">
        <w:t>view</w:t>
      </w:r>
      <w:proofErr w:type="spellEnd"/>
    </w:p>
    <w:p w:rsidR="00350B79" w:rsidP="00225EA7" w:rsidRDefault="00350B79" w14:paraId="2AA38D0B" w14:textId="6029B599">
      <w:pPr>
        <w:spacing w:after="0" w:line="240" w:lineRule="auto"/>
      </w:pPr>
      <w:r>
        <w:t xml:space="preserve">rake </w:t>
      </w:r>
      <w:proofErr w:type="spellStart"/>
      <w:r>
        <w:t>db:create_migration</w:t>
      </w:r>
      <w:proofErr w:type="spellEnd"/>
      <w:r>
        <w:t xml:space="preserve"> NAME=</w:t>
      </w:r>
      <w:proofErr w:type="spellStart"/>
      <w:r>
        <w:t>create_bookandauthorview_view</w:t>
      </w:r>
      <w:proofErr w:type="spellEnd"/>
    </w:p>
    <w:p w:rsidR="00DD4929" w:rsidP="00225EA7" w:rsidRDefault="00DD4929" w14:paraId="78A52C14" w14:textId="3C911AB5">
      <w:pPr>
        <w:spacing w:after="0" w:line="240" w:lineRule="auto"/>
      </w:pPr>
    </w:p>
    <w:p w:rsidR="00AC040E" w:rsidP="00225EA7" w:rsidRDefault="009D4C4C" w14:paraId="42527B2A" w14:textId="3FCE72D8">
      <w:pPr>
        <w:spacing w:after="0" w:line="240" w:lineRule="auto"/>
      </w:pPr>
      <w:r>
        <w:lastRenderedPageBreak/>
        <w:t>update migrations</w:t>
      </w:r>
      <w:r w:rsidR="008A6EA6">
        <w:t xml:space="preserve"> under </w:t>
      </w:r>
      <w:proofErr w:type="spellStart"/>
      <w:r w:rsidR="008A6EA6">
        <w:t>db</w:t>
      </w:r>
      <w:proofErr w:type="spellEnd"/>
      <w:r w:rsidR="008A6EA6">
        <w:t>\migrate</w:t>
      </w:r>
    </w:p>
    <w:p w:rsidR="00E40C83" w:rsidP="00225EA7" w:rsidRDefault="00E40C83" w14:paraId="2ADB53A4" w14:textId="3B247E3D">
      <w:pPr>
        <w:spacing w:after="0" w:line="240" w:lineRule="auto"/>
      </w:pPr>
    </w:p>
    <w:p w:rsidR="00E40C83" w:rsidP="00225EA7" w:rsidRDefault="0081293B" w14:paraId="020BC4D4" w14:textId="05A5643B">
      <w:pPr>
        <w:spacing w:after="0" w:line="240" w:lineRule="auto"/>
      </w:pPr>
      <w:r>
        <w:t>create</w:t>
      </w:r>
      <w:r w:rsidR="00E40C83">
        <w:t xml:space="preserve"> </w:t>
      </w:r>
      <w:proofErr w:type="spellStart"/>
      <w:r w:rsidR="00E40C83">
        <w:t>models.rb</w:t>
      </w:r>
      <w:proofErr w:type="spellEnd"/>
    </w:p>
    <w:p w:rsidR="00D019BE" w:rsidP="00225EA7" w:rsidRDefault="00D019BE" w14:paraId="120E4F5A" w14:textId="1B4A64BB">
      <w:pPr>
        <w:spacing w:after="0" w:line="240" w:lineRule="auto"/>
      </w:pPr>
    </w:p>
    <w:p w:rsidR="00D16B9E" w:rsidP="00D16B9E" w:rsidRDefault="00D16B9E" w14:paraId="79246C1E" w14:textId="1E037CA3">
      <w:pPr>
        <w:spacing w:after="0" w:line="240" w:lineRule="auto"/>
      </w:pPr>
      <w:r>
        <w:t xml:space="preserve">put </w:t>
      </w:r>
      <w:r w:rsidR="005734A6">
        <w:t>in</w:t>
      </w:r>
      <w:r>
        <w:t xml:space="preserve"> </w:t>
      </w:r>
      <w:proofErr w:type="spellStart"/>
      <w:r>
        <w:t>app.rb</w:t>
      </w:r>
      <w:proofErr w:type="spellEnd"/>
      <w:r>
        <w:t xml:space="preserve">: </w:t>
      </w:r>
      <w:r w:rsidRPr="002B7B0D">
        <w:t xml:space="preserve">require </w:t>
      </w:r>
      <w:proofErr w:type="gramStart"/>
      <w:r w:rsidRPr="002B7B0D">
        <w:t>'./</w:t>
      </w:r>
      <w:proofErr w:type="gramEnd"/>
      <w:r w:rsidRPr="002B7B0D">
        <w:t>models'</w:t>
      </w:r>
    </w:p>
    <w:p w:rsidR="00D16B9E" w:rsidP="00225EA7" w:rsidRDefault="00D16B9E" w14:paraId="10070A57" w14:textId="77777777">
      <w:pPr>
        <w:spacing w:after="0" w:line="240" w:lineRule="auto"/>
      </w:pPr>
    </w:p>
    <w:p w:rsidR="008A6EA6" w:rsidP="00225EA7" w:rsidRDefault="002B7B0D" w14:paraId="41B2E6E6" w14:textId="12E0CA78">
      <w:pPr>
        <w:spacing w:after="0" w:line="240" w:lineRule="auto"/>
      </w:pPr>
      <w:r>
        <w:t xml:space="preserve">rake </w:t>
      </w:r>
      <w:proofErr w:type="spellStart"/>
      <w:proofErr w:type="gramStart"/>
      <w:r>
        <w:t>db:migrate</w:t>
      </w:r>
      <w:proofErr w:type="spellEnd"/>
      <w:proofErr w:type="gramEnd"/>
    </w:p>
    <w:p w:rsidR="002B7B0D" w:rsidP="00225EA7" w:rsidRDefault="002B7B0D" w14:paraId="54C421DA" w14:textId="0353943F">
      <w:pPr>
        <w:spacing w:after="0" w:line="240" w:lineRule="auto"/>
      </w:pPr>
    </w:p>
    <w:p w:rsidR="00D019BE" w:rsidP="00225EA7" w:rsidRDefault="00D16B9E" w14:paraId="066553BA" w14:textId="5D72E1B9">
      <w:pPr>
        <w:spacing w:after="0" w:line="240" w:lineRule="auto"/>
      </w:pPr>
      <w:r>
        <w:t>u</w:t>
      </w:r>
      <w:r w:rsidR="00D019BE">
        <w:t>pdate seed data</w:t>
      </w:r>
    </w:p>
    <w:p w:rsidR="002B7B0D" w:rsidP="00225EA7" w:rsidRDefault="002B7B0D" w14:paraId="35154E0E" w14:textId="0D602C15">
      <w:pPr>
        <w:spacing w:after="0" w:line="240" w:lineRule="auto"/>
      </w:pPr>
    </w:p>
    <w:p w:rsidR="002B7B0D" w:rsidP="00225EA7" w:rsidRDefault="00A257A4" w14:paraId="3D87CF8F" w14:textId="76957973">
      <w:pPr>
        <w:spacing w:after="0" w:line="240" w:lineRule="auto"/>
      </w:pPr>
      <w:r>
        <w:t>r</w:t>
      </w:r>
      <w:r w:rsidR="002B7B0D">
        <w:t xml:space="preserve">ake </w:t>
      </w:r>
      <w:proofErr w:type="spellStart"/>
      <w:proofErr w:type="gramStart"/>
      <w:r w:rsidR="002B7B0D">
        <w:t>db:seed</w:t>
      </w:r>
      <w:proofErr w:type="spellEnd"/>
      <w:proofErr w:type="gramEnd"/>
    </w:p>
    <w:p w:rsidR="002B7B0D" w:rsidP="00225EA7" w:rsidRDefault="002B7B0D" w14:paraId="5A64DE68" w14:textId="77777777">
      <w:pPr>
        <w:spacing w:after="0" w:line="240" w:lineRule="auto"/>
      </w:pPr>
    </w:p>
    <w:p w:rsidR="009D4C4C" w:rsidP="00225EA7" w:rsidRDefault="00FE159E" w14:paraId="5C88FFBB" w14:textId="5868E43C">
      <w:pPr>
        <w:spacing w:after="0" w:line="240" w:lineRule="auto"/>
      </w:pPr>
      <w:proofErr w:type="spellStart"/>
      <w:r>
        <w:t>mkdir</w:t>
      </w:r>
      <w:proofErr w:type="spellEnd"/>
      <w:r>
        <w:t xml:space="preserve"> </w:t>
      </w:r>
      <w:r w:rsidR="00DD673D">
        <w:t>spec/models</w:t>
      </w:r>
    </w:p>
    <w:p w:rsidR="00DD673D" w:rsidP="00225EA7" w:rsidRDefault="00DD673D" w14:paraId="4B08C616" w14:textId="2AA4103C">
      <w:pPr>
        <w:spacing w:after="0" w:line="240" w:lineRule="auto"/>
      </w:pPr>
    </w:p>
    <w:p w:rsidR="00DD673D" w:rsidP="00225EA7" w:rsidRDefault="00CA2722" w14:paraId="730FAA41" w14:textId="259A4F01">
      <w:pPr>
        <w:spacing w:after="0" w:line="240" w:lineRule="auto"/>
      </w:pPr>
      <w:r>
        <w:t>update specs under spec/models</w:t>
      </w:r>
    </w:p>
    <w:p w:rsidR="00CA2722" w:rsidP="00225EA7" w:rsidRDefault="00CA2722" w14:paraId="2BD591B6" w14:textId="3B43BD5F">
      <w:pPr>
        <w:spacing w:after="0" w:line="240" w:lineRule="auto"/>
      </w:pP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3415"/>
        <w:gridCol w:w="6120"/>
      </w:tblGrid>
      <w:tr w:rsidRPr="00E056E7" w:rsidR="007554EC" w:rsidTr="00B77489" w14:paraId="5477A665" w14:textId="77777777">
        <w:tc>
          <w:tcPr>
            <w:tcW w:w="3415" w:type="dxa"/>
          </w:tcPr>
          <w:p w:rsidRPr="00E056E7" w:rsidR="007554EC" w:rsidP="00E056E7" w:rsidRDefault="007554EC" w14:paraId="4B8279B6" w14:textId="438812E5">
            <w:pPr>
              <w:spacing w:after="0" w:line="240" w:lineRule="auto"/>
              <w:jc w:val="center"/>
              <w:rPr>
                <w:b/>
                <w:bCs/>
              </w:rPr>
            </w:pPr>
            <w:r w:rsidRPr="00E056E7">
              <w:rPr>
                <w:b/>
                <w:bCs/>
              </w:rPr>
              <w:t>RESTful Endpoint</w:t>
            </w:r>
          </w:p>
        </w:tc>
        <w:tc>
          <w:tcPr>
            <w:tcW w:w="6120" w:type="dxa"/>
          </w:tcPr>
          <w:p w:rsidRPr="00E056E7" w:rsidR="007554EC" w:rsidP="00E056E7" w:rsidRDefault="007554EC" w14:paraId="67842B22" w14:textId="03FEB9C6">
            <w:pPr>
              <w:spacing w:after="0" w:line="240" w:lineRule="auto"/>
              <w:jc w:val="center"/>
              <w:rPr>
                <w:b/>
                <w:bCs/>
              </w:rPr>
            </w:pPr>
            <w:r w:rsidRPr="00E056E7">
              <w:rPr>
                <w:b/>
                <w:bCs/>
              </w:rPr>
              <w:t>Functionality</w:t>
            </w:r>
          </w:p>
        </w:tc>
      </w:tr>
      <w:tr w:rsidR="007554EC" w:rsidTr="00B77489" w14:paraId="02B102F2" w14:textId="77777777">
        <w:tc>
          <w:tcPr>
            <w:tcW w:w="3415" w:type="dxa"/>
          </w:tcPr>
          <w:p w:rsidR="007554EC" w:rsidP="00225EA7" w:rsidRDefault="00EE6AA7" w14:paraId="0D3751E0" w14:textId="2C01630A">
            <w:pPr>
              <w:spacing w:after="0" w:line="240" w:lineRule="auto"/>
            </w:pPr>
            <w:r>
              <w:t>GET /books</w:t>
            </w:r>
          </w:p>
        </w:tc>
        <w:tc>
          <w:tcPr>
            <w:tcW w:w="6120" w:type="dxa"/>
          </w:tcPr>
          <w:p w:rsidR="007554EC" w:rsidP="00225EA7" w:rsidRDefault="00EE6AA7" w14:paraId="1E4CC868" w14:textId="0967EBD1">
            <w:pPr>
              <w:spacing w:after="0" w:line="240" w:lineRule="auto"/>
            </w:pPr>
            <w:r>
              <w:t>List all books</w:t>
            </w:r>
            <w:r w:rsidR="004416E4">
              <w:t xml:space="preserve"> with details</w:t>
            </w:r>
          </w:p>
        </w:tc>
      </w:tr>
      <w:tr w:rsidR="00A37238" w:rsidTr="00B77489" w14:paraId="4F8F2EC2" w14:textId="77777777">
        <w:tc>
          <w:tcPr>
            <w:tcW w:w="3415" w:type="dxa"/>
          </w:tcPr>
          <w:p w:rsidR="00A37238" w:rsidP="00225EA7" w:rsidRDefault="00A37238" w14:paraId="4EF4A42D" w14:textId="5F889BBF">
            <w:pPr>
              <w:spacing w:after="0" w:line="240" w:lineRule="auto"/>
            </w:pPr>
            <w:r>
              <w:t>GET /books/:id</w:t>
            </w:r>
          </w:p>
        </w:tc>
        <w:tc>
          <w:tcPr>
            <w:tcW w:w="6120" w:type="dxa"/>
          </w:tcPr>
          <w:p w:rsidR="00A37238" w:rsidP="00225EA7" w:rsidRDefault="00A37238" w14:paraId="1A4B231F" w14:textId="31BDBDA3">
            <w:pPr>
              <w:spacing w:after="0" w:line="240" w:lineRule="auto"/>
            </w:pPr>
            <w:r>
              <w:t>List details of a book</w:t>
            </w:r>
            <w:r w:rsidR="00B77489">
              <w:t xml:space="preserve"> including author(s) and section</w:t>
            </w:r>
          </w:p>
        </w:tc>
      </w:tr>
      <w:tr w:rsidR="008C1911" w:rsidTr="00B77489" w14:paraId="52AB677E" w14:textId="77777777">
        <w:tc>
          <w:tcPr>
            <w:tcW w:w="3415" w:type="dxa"/>
          </w:tcPr>
          <w:p w:rsidR="008C1911" w:rsidP="00225EA7" w:rsidRDefault="008C1911" w14:paraId="19A2CCC7" w14:textId="77777777">
            <w:pPr>
              <w:spacing w:after="0" w:line="240" w:lineRule="auto"/>
            </w:pPr>
          </w:p>
        </w:tc>
        <w:tc>
          <w:tcPr>
            <w:tcW w:w="6120" w:type="dxa"/>
          </w:tcPr>
          <w:p w:rsidR="008C1911" w:rsidP="00225EA7" w:rsidRDefault="008C1911" w14:paraId="1596BBB2" w14:textId="77777777">
            <w:pPr>
              <w:spacing w:after="0" w:line="240" w:lineRule="auto"/>
            </w:pPr>
          </w:p>
        </w:tc>
      </w:tr>
      <w:tr w:rsidR="007554EC" w:rsidTr="00B77489" w14:paraId="1BDD88BF" w14:textId="77777777">
        <w:tc>
          <w:tcPr>
            <w:tcW w:w="3415" w:type="dxa"/>
          </w:tcPr>
          <w:p w:rsidR="00B2271D" w:rsidP="00B2271D" w:rsidRDefault="00EE6AA7" w14:paraId="5BCAA420" w14:textId="2D17A373">
            <w:pPr>
              <w:spacing w:after="0" w:line="240" w:lineRule="auto"/>
            </w:pPr>
            <w:r>
              <w:t>GET /Authors</w:t>
            </w:r>
          </w:p>
        </w:tc>
        <w:tc>
          <w:tcPr>
            <w:tcW w:w="6120" w:type="dxa"/>
          </w:tcPr>
          <w:p w:rsidR="007554EC" w:rsidP="00225EA7" w:rsidRDefault="00EE6AA7" w14:paraId="080751E6" w14:textId="00FF9CF7">
            <w:pPr>
              <w:spacing w:after="0" w:line="240" w:lineRule="auto"/>
            </w:pPr>
            <w:r>
              <w:t xml:space="preserve">List </w:t>
            </w:r>
            <w:r w:rsidR="00F60C4C">
              <w:t xml:space="preserve">the </w:t>
            </w:r>
            <w:r>
              <w:t>authors</w:t>
            </w:r>
            <w:r w:rsidR="00F60C4C">
              <w:t xml:space="preserve"> tables</w:t>
            </w:r>
          </w:p>
        </w:tc>
      </w:tr>
      <w:tr w:rsidR="00A37238" w:rsidTr="00B77489" w14:paraId="3A64E4F8" w14:textId="77777777">
        <w:tc>
          <w:tcPr>
            <w:tcW w:w="3415" w:type="dxa"/>
          </w:tcPr>
          <w:p w:rsidR="00A37238" w:rsidP="00225EA7" w:rsidRDefault="00B77489" w14:paraId="1B27007C" w14:textId="72388132">
            <w:pPr>
              <w:spacing w:after="0" w:line="240" w:lineRule="auto"/>
            </w:pPr>
            <w:r>
              <w:t>GET /Authors/:id</w:t>
            </w:r>
          </w:p>
        </w:tc>
        <w:tc>
          <w:tcPr>
            <w:tcW w:w="6120" w:type="dxa"/>
          </w:tcPr>
          <w:p w:rsidR="00A37238" w:rsidP="00225EA7" w:rsidRDefault="008C1911" w14:paraId="424A6080" w14:textId="184FF5CB">
            <w:pPr>
              <w:spacing w:after="0" w:line="240" w:lineRule="auto"/>
            </w:pPr>
            <w:r>
              <w:t>List of books wrote by author</w:t>
            </w:r>
          </w:p>
        </w:tc>
      </w:tr>
      <w:tr w:rsidR="008C1911" w:rsidTr="00B77489" w14:paraId="632F887D" w14:textId="77777777">
        <w:tc>
          <w:tcPr>
            <w:tcW w:w="3415" w:type="dxa"/>
          </w:tcPr>
          <w:p w:rsidR="008C1911" w:rsidP="00225EA7" w:rsidRDefault="008C1911" w14:paraId="1BC9D9AA" w14:textId="77777777">
            <w:pPr>
              <w:spacing w:after="0" w:line="240" w:lineRule="auto"/>
            </w:pPr>
          </w:p>
        </w:tc>
        <w:tc>
          <w:tcPr>
            <w:tcW w:w="6120" w:type="dxa"/>
          </w:tcPr>
          <w:p w:rsidR="008C1911" w:rsidP="00225EA7" w:rsidRDefault="008C1911" w14:paraId="29B01558" w14:textId="77777777">
            <w:pPr>
              <w:spacing w:after="0" w:line="240" w:lineRule="auto"/>
            </w:pPr>
          </w:p>
        </w:tc>
      </w:tr>
      <w:tr w:rsidR="007554EC" w:rsidTr="00B77489" w14:paraId="0E0F8A65" w14:textId="77777777">
        <w:tc>
          <w:tcPr>
            <w:tcW w:w="3415" w:type="dxa"/>
          </w:tcPr>
          <w:p w:rsidR="007554EC" w:rsidP="00225EA7" w:rsidRDefault="0029647A" w14:paraId="1CD3D6F7" w14:textId="34A2E22B">
            <w:pPr>
              <w:spacing w:after="0" w:line="240" w:lineRule="auto"/>
            </w:pPr>
            <w:r>
              <w:t>GET /</w:t>
            </w:r>
            <w:r w:rsidR="00F60C4C">
              <w:t>s</w:t>
            </w:r>
            <w:r>
              <w:t>ections</w:t>
            </w:r>
          </w:p>
        </w:tc>
        <w:tc>
          <w:tcPr>
            <w:tcW w:w="6120" w:type="dxa"/>
          </w:tcPr>
          <w:p w:rsidR="007554EC" w:rsidP="00225EA7" w:rsidRDefault="0029647A" w14:paraId="05EA7177" w14:textId="6EEBB71B">
            <w:pPr>
              <w:spacing w:after="0" w:line="240" w:lineRule="auto"/>
            </w:pPr>
            <w:r>
              <w:t>List all sections</w:t>
            </w:r>
          </w:p>
        </w:tc>
      </w:tr>
      <w:tr w:rsidR="007554EC" w:rsidTr="00B77489" w14:paraId="379C4185" w14:textId="77777777">
        <w:tc>
          <w:tcPr>
            <w:tcW w:w="3415" w:type="dxa"/>
          </w:tcPr>
          <w:p w:rsidR="007554EC" w:rsidP="00225EA7" w:rsidRDefault="00E64BB8" w14:paraId="053D05F5" w14:textId="7CC14496">
            <w:pPr>
              <w:spacing w:after="0" w:line="240" w:lineRule="auto"/>
            </w:pPr>
            <w:r>
              <w:t>GET /Sections/:id</w:t>
            </w:r>
          </w:p>
        </w:tc>
        <w:tc>
          <w:tcPr>
            <w:tcW w:w="6120" w:type="dxa"/>
          </w:tcPr>
          <w:p w:rsidR="007554EC" w:rsidP="00225EA7" w:rsidRDefault="00E64BB8" w14:paraId="111A4380" w14:textId="2FF2025F">
            <w:pPr>
              <w:spacing w:after="0" w:line="240" w:lineRule="auto"/>
            </w:pPr>
            <w:r>
              <w:t>List of books in section</w:t>
            </w:r>
          </w:p>
        </w:tc>
      </w:tr>
    </w:tbl>
    <w:p w:rsidR="005734A6" w:rsidP="00225EA7" w:rsidRDefault="005734A6" w14:paraId="232D82A5" w14:textId="77777777">
      <w:pPr>
        <w:spacing w:after="0" w:line="240" w:lineRule="auto"/>
      </w:pPr>
    </w:p>
    <w:p w:rsidR="00E056E7" w:rsidP="00225EA7" w:rsidRDefault="00EC2DAC" w14:paraId="542F0EFB" w14:textId="1BF52FB8">
      <w:pPr>
        <w:spacing w:after="0" w:line="240" w:lineRule="auto"/>
      </w:pPr>
      <w:r w:rsidR="20570943">
        <w:rPr/>
        <w:t xml:space="preserve">Add endpoints to </w:t>
      </w:r>
      <w:proofErr w:type="spellStart"/>
      <w:r w:rsidR="20570943">
        <w:rPr/>
        <w:t>app.rb</w:t>
      </w:r>
      <w:proofErr w:type="spellEnd"/>
    </w:p>
    <w:p w:rsidR="20570943" w:rsidP="20570943" w:rsidRDefault="20570943" w14:paraId="1D22E7BB" w14:textId="48891723">
      <w:pPr>
        <w:pStyle w:val="Normal"/>
        <w:spacing w:after="0" w:line="240" w:lineRule="auto"/>
      </w:pPr>
      <w:r w:rsidR="20570943">
        <w:rPr/>
        <w:t>Update spec/</w:t>
      </w:r>
      <w:proofErr w:type="spellStart"/>
      <w:r w:rsidR="20570943">
        <w:rPr/>
        <w:t>app_spec.rb</w:t>
      </w:r>
      <w:proofErr w:type="spellEnd"/>
    </w:p>
    <w:p w:rsidR="20570943" w:rsidP="20570943" w:rsidRDefault="20570943" w14:paraId="766D7A5E" w14:textId="58FD08B6">
      <w:pPr>
        <w:pStyle w:val="Normal"/>
        <w:spacing w:after="0" w:line="240" w:lineRule="auto"/>
      </w:pPr>
    </w:p>
    <w:p w:rsidR="00032F80" w:rsidP="00225EA7" w:rsidRDefault="00032F80" w14:paraId="75B4987F" w14:textId="4BFCC217">
      <w:pPr>
        <w:spacing w:after="0" w:line="240" w:lineRule="auto"/>
      </w:pPr>
      <w:r>
        <w:t>Issues:</w:t>
      </w:r>
    </w:p>
    <w:p w:rsidR="00032F80" w:rsidP="00375A52" w:rsidRDefault="00032F80" w14:paraId="3BE854DC" w14:textId="77777777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Of course, for a fully usable product, RESTful Endpoints for POST, PUT and DELETE are necessary. </w:t>
      </w:r>
    </w:p>
    <w:p w:rsidR="00032F80" w:rsidP="00375A52" w:rsidRDefault="00032F80" w14:paraId="3AAEC226" w14:textId="24F230BA">
      <w:pPr>
        <w:pStyle w:val="ListParagraph"/>
        <w:numPr>
          <w:ilvl w:val="0"/>
          <w:numId w:val="6"/>
        </w:numPr>
        <w:spacing w:after="0" w:line="240" w:lineRule="auto"/>
      </w:pPr>
      <w:r>
        <w:t>Authors can contain dup</w:t>
      </w:r>
      <w:r w:rsidR="00375A52">
        <w:t>licates. I am not sure if an author is a unique first and last name or some other characteristic. Would want to explore that with client.</w:t>
      </w:r>
    </w:p>
    <w:p w:rsidR="00375A52" w:rsidP="00375A52" w:rsidRDefault="00375A52" w14:paraId="7A442835" w14:textId="3B2C0F88">
      <w:pPr>
        <w:pStyle w:val="ListParagraph"/>
        <w:numPr>
          <w:ilvl w:val="0"/>
          <w:numId w:val="6"/>
        </w:numPr>
        <w:spacing w:after="0" w:line="240" w:lineRule="auto"/>
      </w:pPr>
      <w:r>
        <w:t>Error trapping needs to be flushed out before production!</w:t>
      </w:r>
    </w:p>
    <w:p w:rsidR="0034230B" w:rsidP="00375A52" w:rsidRDefault="0034230B" w14:paraId="245CAFD2" w14:textId="169A2E30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Rspec</w:t>
      </w:r>
      <w:proofErr w:type="spellEnd"/>
      <w:r>
        <w:t xml:space="preserve"> is assuming the data from the seed.</w:t>
      </w:r>
      <w:bookmarkStart w:name="_GoBack" w:id="0"/>
      <w:bookmarkEnd w:id="0"/>
    </w:p>
    <w:p w:rsidR="00375A52" w:rsidP="00225EA7" w:rsidRDefault="00375A52" w14:paraId="34067223" w14:textId="77777777">
      <w:pPr>
        <w:spacing w:after="0" w:line="240" w:lineRule="auto"/>
      </w:pPr>
    </w:p>
    <w:sectPr w:rsidR="00375A5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D621BA"/>
    <w:multiLevelType w:val="hybridMultilevel"/>
    <w:tmpl w:val="4290DC9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3D8A0ABD"/>
    <w:multiLevelType w:val="hybridMultilevel"/>
    <w:tmpl w:val="6DCA43E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457B4109"/>
    <w:multiLevelType w:val="hybridMultilevel"/>
    <w:tmpl w:val="6DD899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55847508"/>
    <w:multiLevelType w:val="hybridMultilevel"/>
    <w:tmpl w:val="2A3CB82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76544938"/>
    <w:multiLevelType w:val="hybridMultilevel"/>
    <w:tmpl w:val="6F64CF7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7F0959A0"/>
    <w:multiLevelType w:val="hybridMultilevel"/>
    <w:tmpl w:val="3FAE41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xtDQyNTU2NTUxMjFS0lEKTi0uzszPAykwqwUAwh+LciwAAAA="/>
  </w:docVars>
  <w:rsids>
    <w:rsidRoot w:val="00225EA7"/>
    <w:rsid w:val="000246C7"/>
    <w:rsid w:val="00024891"/>
    <w:rsid w:val="0002648B"/>
    <w:rsid w:val="00032F80"/>
    <w:rsid w:val="000B2564"/>
    <w:rsid w:val="000D7AFB"/>
    <w:rsid w:val="000E0ED5"/>
    <w:rsid w:val="001D4D84"/>
    <w:rsid w:val="001D62EF"/>
    <w:rsid w:val="00225EA7"/>
    <w:rsid w:val="0024360F"/>
    <w:rsid w:val="0025025C"/>
    <w:rsid w:val="0029647A"/>
    <w:rsid w:val="002B7B0D"/>
    <w:rsid w:val="0034230B"/>
    <w:rsid w:val="00350B79"/>
    <w:rsid w:val="00361A42"/>
    <w:rsid w:val="00375A52"/>
    <w:rsid w:val="003D3A1B"/>
    <w:rsid w:val="004133F7"/>
    <w:rsid w:val="004416E4"/>
    <w:rsid w:val="005734A6"/>
    <w:rsid w:val="00665F5E"/>
    <w:rsid w:val="006842C9"/>
    <w:rsid w:val="007554EC"/>
    <w:rsid w:val="00794345"/>
    <w:rsid w:val="00800DFD"/>
    <w:rsid w:val="0081293B"/>
    <w:rsid w:val="008A6EA6"/>
    <w:rsid w:val="008A7EF7"/>
    <w:rsid w:val="008C1911"/>
    <w:rsid w:val="0090700F"/>
    <w:rsid w:val="00923E2A"/>
    <w:rsid w:val="00953613"/>
    <w:rsid w:val="009D4C4C"/>
    <w:rsid w:val="00A24DDD"/>
    <w:rsid w:val="00A257A4"/>
    <w:rsid w:val="00A37238"/>
    <w:rsid w:val="00A41790"/>
    <w:rsid w:val="00AC040E"/>
    <w:rsid w:val="00B2271D"/>
    <w:rsid w:val="00B247DD"/>
    <w:rsid w:val="00B77489"/>
    <w:rsid w:val="00BA7734"/>
    <w:rsid w:val="00BD4B2C"/>
    <w:rsid w:val="00C1317E"/>
    <w:rsid w:val="00C4070D"/>
    <w:rsid w:val="00C53E8D"/>
    <w:rsid w:val="00CA2722"/>
    <w:rsid w:val="00D019BE"/>
    <w:rsid w:val="00D16B9E"/>
    <w:rsid w:val="00DD4929"/>
    <w:rsid w:val="00DD673D"/>
    <w:rsid w:val="00E056E7"/>
    <w:rsid w:val="00E40C83"/>
    <w:rsid w:val="00E64BB8"/>
    <w:rsid w:val="00EC2DAC"/>
    <w:rsid w:val="00EE6AA7"/>
    <w:rsid w:val="00EF0B32"/>
    <w:rsid w:val="00F60C4C"/>
    <w:rsid w:val="00F75D90"/>
    <w:rsid w:val="00F83A84"/>
    <w:rsid w:val="00FA708C"/>
    <w:rsid w:val="00FE159E"/>
    <w:rsid w:val="20570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82BF3"/>
  <w15:chartTrackingRefBased/>
  <w15:docId w15:val="{9E438724-DE82-4FAA-8B84-C2A0DD0408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pPr>
      <w:spacing w:after="160" w:line="259" w:lineRule="auto"/>
    </w:p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5EA7"/>
    <w:pPr>
      <w:ind w:left="720"/>
      <w:contextualSpacing/>
    </w:pPr>
  </w:style>
  <w:style w:type="table" w:styleId="TableGrid">
    <w:name w:val="Table Grid"/>
    <w:basedOn w:val="TableNormal"/>
    <w:uiPriority w:val="39"/>
    <w:rsid w:val="007554E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ohn Mitchell</dc:creator>
  <keywords/>
  <dc:description/>
  <lastModifiedBy>John Mitchell</lastModifiedBy>
  <revision>64</revision>
  <dcterms:created xsi:type="dcterms:W3CDTF">2018-10-07T20:54:00.0000000Z</dcterms:created>
  <dcterms:modified xsi:type="dcterms:W3CDTF">2018-10-09T01:29:50.9035510Z</dcterms:modified>
</coreProperties>
</file>